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</w:rPr>
      </w:pPr>
      <w:r>
        <w:rPr>
          <w:rFonts w:hint="eastAsia" w:ascii="仿宋" w:hAnsi="仿宋" w:eastAsia="仿宋" w:cs="仿宋"/>
          <w:b/>
          <w:bCs/>
          <w:sz w:val="36"/>
          <w:szCs w:val="36"/>
          <w:u w:val="single"/>
        </w:rPr>
        <w:t xml:space="preserve">心理学  </w:t>
      </w:r>
      <w:r>
        <w:rPr>
          <w:rFonts w:hint="eastAsia" w:ascii="仿宋" w:hAnsi="仿宋" w:eastAsia="仿宋" w:cs="仿宋"/>
          <w:b/>
          <w:bCs/>
          <w:sz w:val="36"/>
          <w:szCs w:val="36"/>
        </w:rPr>
        <w:t>硕士学位论文答辩安排</w:t>
      </w:r>
    </w:p>
    <w:p>
      <w:pPr>
        <w:jc w:val="center"/>
        <w:rPr>
          <w:rFonts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第三组</w:t>
      </w:r>
    </w:p>
    <w:p/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一、答辩时间：</w:t>
      </w:r>
      <w:r>
        <w:rPr>
          <w:rFonts w:hint="eastAsia" w:ascii="仿宋" w:hAnsi="仿宋" w:eastAsia="仿宋" w:cs="仿宋"/>
          <w:sz w:val="28"/>
          <w:szCs w:val="28"/>
        </w:rPr>
        <w:t>2023年5月2</w:t>
      </w:r>
      <w:r>
        <w:rPr>
          <w:rFonts w:ascii="仿宋" w:hAnsi="仿宋" w:eastAsia="仿宋" w:cs="仿宋"/>
          <w:sz w:val="28"/>
          <w:szCs w:val="28"/>
        </w:rPr>
        <w:t>6</w:t>
      </w:r>
      <w:r>
        <w:rPr>
          <w:rFonts w:hint="eastAsia" w:ascii="仿宋" w:hAnsi="仿宋" w:eastAsia="仿宋" w:cs="仿宋"/>
          <w:sz w:val="28"/>
          <w:szCs w:val="28"/>
        </w:rPr>
        <w:t>日，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8:</w:t>
      </w:r>
      <w:r>
        <w:rPr>
          <w:rFonts w:ascii="仿宋" w:hAnsi="仿宋" w:eastAsia="仿宋" w:cs="仿宋"/>
          <w:b/>
          <w:bCs/>
          <w:sz w:val="28"/>
          <w:szCs w:val="28"/>
        </w:rPr>
        <w:t>30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-</w:t>
      </w:r>
      <w:r>
        <w:rPr>
          <w:rFonts w:ascii="仿宋" w:hAnsi="仿宋" w:eastAsia="仿宋" w:cs="仿宋"/>
          <w:b/>
          <w:bCs/>
          <w:sz w:val="28"/>
          <w:szCs w:val="28"/>
        </w:rPr>
        <w:t>17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:</w:t>
      </w:r>
      <w:r>
        <w:rPr>
          <w:rFonts w:ascii="仿宋" w:hAnsi="仿宋" w:eastAsia="仿宋" w:cs="仿宋"/>
          <w:b/>
          <w:bCs/>
          <w:sz w:val="28"/>
          <w:szCs w:val="28"/>
        </w:rPr>
        <w:t>00</w:t>
      </w: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二、答辩地点：5</w:t>
      </w:r>
      <w:r>
        <w:rPr>
          <w:rFonts w:ascii="仿宋" w:hAnsi="仿宋" w:eastAsia="仿宋" w:cs="仿宋"/>
          <w:b/>
          <w:bCs/>
          <w:sz w:val="28"/>
          <w:szCs w:val="28"/>
        </w:rPr>
        <w:t>-217</w:t>
      </w:r>
    </w:p>
    <w:p>
      <w:pPr>
        <w:rPr>
          <w:rFonts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三、答辩委员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1"/>
        <w:gridCol w:w="2004"/>
        <w:gridCol w:w="2996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职称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工作单位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周吉帆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主席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汪俊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康春花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4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4"/>
                <w:lang w:val="en-US" w:eastAsia="zh-CN"/>
              </w:rPr>
              <w:t>陈海德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孙琪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</w:tbl>
    <w:p>
      <w:pPr>
        <w:rPr>
          <w:rFonts w:hint="eastAsia" w:ascii="仿宋" w:hAnsi="仿宋" w:eastAsia="仿宋" w:cs="仿宋"/>
          <w:b/>
          <w:bCs/>
          <w:sz w:val="21"/>
          <w:szCs w:val="21"/>
        </w:rPr>
      </w:pP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四、秘书：</w:t>
      </w:r>
      <w:r>
        <w:rPr>
          <w:rFonts w:hint="eastAsia" w:ascii="仿宋" w:hAnsi="仿宋" w:eastAsia="仿宋" w:cs="仿宋"/>
          <w:sz w:val="28"/>
          <w:szCs w:val="28"/>
        </w:rPr>
        <w:t>杨逸星（长号：18768384895，短号：563235，邮箱：1061395914@qq.com）</w:t>
      </w:r>
    </w:p>
    <w:p>
      <w:pPr>
        <w:spacing w:before="156" w:beforeLines="5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五、参加答辩研究生</w:t>
      </w:r>
    </w:p>
    <w:tbl>
      <w:tblPr>
        <w:tblStyle w:val="5"/>
        <w:tblW w:w="9405" w:type="dxa"/>
        <w:tblInd w:w="-2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8"/>
        <w:gridCol w:w="1223"/>
        <w:gridCol w:w="1268"/>
        <w:gridCol w:w="4630"/>
        <w:gridCol w:w="1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8" w:hRule="atLeast"/>
        </w:trPr>
        <w:tc>
          <w:tcPr>
            <w:tcW w:w="748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序号</w:t>
            </w:r>
          </w:p>
        </w:tc>
        <w:tc>
          <w:tcPr>
            <w:tcW w:w="1223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1268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导师</w:t>
            </w:r>
          </w:p>
        </w:tc>
        <w:tc>
          <w:tcPr>
            <w:tcW w:w="4630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学位论文题目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林莲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陈双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类别相似性程度影响对比焦点的加工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8:30-9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婷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刘万伦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幼儿在社会类别归纳推理中的选择偏好： 基于类别信息还是相似性信息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9:00-9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振梁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谢瑞波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小学低年级儿童字词阅读准确性与流畅性的发展及影响因素：追踪研究的证据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9:30-10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4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梦玲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曹晓华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格式塔线条图早期知觉加工的神经机制研究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00-10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5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张锦俊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周晓林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榜样式领导对代际合作的影响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30-11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6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玉枝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陈建勇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错失恐惧对社交媒体成瘾的影响：基于双加工模型的视角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00-11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7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苏胜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曾平飞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基于社会与认知网络的大学生合作问题解决能力研究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30-12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8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如冰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锋盈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手势学习方式对事件记忆的影响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9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陈细斌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丁菀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“双减”背景下学龄期父母教养压力与儿童心理素质的关系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0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范丽婷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孙炳海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高道德认同意味着低幽默感吗？笑话中道德违背成分与社会心理距离的作用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金一豪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成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联合图片命名任务中的共同表征：来自脑间同步的证据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余青瑞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伟健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中学生广泛性焦虑的元认知辅导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223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嘉欣</w:t>
            </w:r>
          </w:p>
        </w:tc>
        <w:tc>
          <w:tcPr>
            <w:tcW w:w="1268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志寰</w:t>
            </w:r>
          </w:p>
        </w:tc>
        <w:tc>
          <w:tcPr>
            <w:tcW w:w="463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认知卸载与社会性线索对高中生元认知监控的影响</w:t>
            </w: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</w:tbl>
    <w:p>
      <w:pPr>
        <w:ind w:firstLine="6440" w:firstLineChars="2300"/>
        <w:rPr>
          <w:rFonts w:hint="eastAsia" w:ascii="仿宋" w:hAnsi="仿宋" w:eastAsia="仿宋" w:cs="仿宋"/>
          <w:sz w:val="28"/>
          <w:szCs w:val="28"/>
        </w:rPr>
      </w:pPr>
    </w:p>
    <w:p>
      <w:pPr>
        <w:ind w:firstLine="6440" w:firstLineChars="2300"/>
        <w:rPr>
          <w:rFonts w:hint="eastAsia" w:ascii="仿宋" w:hAnsi="仿宋" w:eastAsia="仿宋" w:cs="仿宋"/>
          <w:sz w:val="28"/>
          <w:szCs w:val="28"/>
        </w:rPr>
      </w:pPr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  <w:bookmarkStart w:id="0" w:name="_GoBack"/>
      <w:bookmarkEnd w:id="0"/>
      <w:r>
        <w:rPr>
          <w:rFonts w:hint="eastAsia" w:ascii="仿宋" w:hAnsi="仿宋" w:eastAsia="仿宋" w:cs="仿宋"/>
          <w:sz w:val="28"/>
          <w:szCs w:val="28"/>
        </w:rPr>
        <w:t>心理学院</w:t>
      </w:r>
    </w:p>
    <w:p>
      <w:pPr>
        <w:ind w:firstLine="210" w:firstLineChars="1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Cs w:val="21"/>
        </w:rPr>
        <w:t xml:space="preserve">                                                      </w:t>
      </w:r>
      <w:r>
        <w:rPr>
          <w:rFonts w:hint="eastAsia" w:ascii="仿宋" w:hAnsi="仿宋" w:eastAsia="仿宋" w:cs="仿宋"/>
          <w:sz w:val="28"/>
          <w:szCs w:val="28"/>
        </w:rPr>
        <w:t xml:space="preserve">  2023年5月</w:t>
      </w:r>
      <w:r>
        <w:rPr>
          <w:rFonts w:ascii="仿宋" w:hAnsi="仿宋" w:eastAsia="仿宋" w:cs="仿宋"/>
          <w:sz w:val="28"/>
          <w:szCs w:val="28"/>
        </w:rPr>
        <w:t>23</w:t>
      </w:r>
      <w:r>
        <w:rPr>
          <w:rFonts w:hint="eastAsia" w:ascii="仿宋" w:hAnsi="仿宋" w:eastAsia="仿宋" w:cs="仿宋"/>
          <w:sz w:val="28"/>
          <w:szCs w:val="28"/>
        </w:rPr>
        <w:t>日</w:t>
      </w:r>
    </w:p>
    <w:sectPr>
      <w:pgSz w:w="11906" w:h="16838"/>
      <w:pgMar w:top="1213" w:right="1800" w:bottom="1213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sTA3MjI3MDQ0NjBX0lEKTi0uzszPAykwrwUAg1Z5tiwAAAA="/>
    <w:docVar w:name="commondata" w:val="eyJoZGlkIjoiYjZmNDI5NGQ0Zjk5YTYyNDA0OTk2YzQxMWY1NTUyNTgifQ=="/>
  </w:docVars>
  <w:rsids>
    <w:rsidRoot w:val="00DE08CD"/>
    <w:rsid w:val="00011BC6"/>
    <w:rsid w:val="0003776B"/>
    <w:rsid w:val="00065A4F"/>
    <w:rsid w:val="00073851"/>
    <w:rsid w:val="0007400F"/>
    <w:rsid w:val="00080A64"/>
    <w:rsid w:val="00081E9C"/>
    <w:rsid w:val="000B2BCF"/>
    <w:rsid w:val="000B3875"/>
    <w:rsid w:val="000B533A"/>
    <w:rsid w:val="000E7AF9"/>
    <w:rsid w:val="001228BD"/>
    <w:rsid w:val="00180DB6"/>
    <w:rsid w:val="001A0C4C"/>
    <w:rsid w:val="001B40BB"/>
    <w:rsid w:val="001B73AA"/>
    <w:rsid w:val="001B7691"/>
    <w:rsid w:val="001E3C30"/>
    <w:rsid w:val="00216E89"/>
    <w:rsid w:val="0022169C"/>
    <w:rsid w:val="002231BA"/>
    <w:rsid w:val="00224841"/>
    <w:rsid w:val="002912B0"/>
    <w:rsid w:val="002E0EBE"/>
    <w:rsid w:val="002E4B64"/>
    <w:rsid w:val="002F34F1"/>
    <w:rsid w:val="00316087"/>
    <w:rsid w:val="00317A93"/>
    <w:rsid w:val="0032061C"/>
    <w:rsid w:val="003435E6"/>
    <w:rsid w:val="003436D8"/>
    <w:rsid w:val="003601FD"/>
    <w:rsid w:val="00376A0F"/>
    <w:rsid w:val="00376E9D"/>
    <w:rsid w:val="003A1E7F"/>
    <w:rsid w:val="003B0F1C"/>
    <w:rsid w:val="003C6F90"/>
    <w:rsid w:val="00446161"/>
    <w:rsid w:val="004519E8"/>
    <w:rsid w:val="00456FD3"/>
    <w:rsid w:val="00466B7F"/>
    <w:rsid w:val="00484BAF"/>
    <w:rsid w:val="0049466E"/>
    <w:rsid w:val="00494E07"/>
    <w:rsid w:val="004D0B87"/>
    <w:rsid w:val="004D7153"/>
    <w:rsid w:val="004E598F"/>
    <w:rsid w:val="004F0115"/>
    <w:rsid w:val="004F7118"/>
    <w:rsid w:val="00513F3B"/>
    <w:rsid w:val="00523F5C"/>
    <w:rsid w:val="005346DB"/>
    <w:rsid w:val="00554491"/>
    <w:rsid w:val="0057367E"/>
    <w:rsid w:val="005800AC"/>
    <w:rsid w:val="00597E67"/>
    <w:rsid w:val="005A3D9D"/>
    <w:rsid w:val="005A41EF"/>
    <w:rsid w:val="005B5A31"/>
    <w:rsid w:val="005E48E2"/>
    <w:rsid w:val="005E5397"/>
    <w:rsid w:val="00602D80"/>
    <w:rsid w:val="00606A88"/>
    <w:rsid w:val="0062102B"/>
    <w:rsid w:val="006212A0"/>
    <w:rsid w:val="00635F61"/>
    <w:rsid w:val="00653075"/>
    <w:rsid w:val="006A05D8"/>
    <w:rsid w:val="006A1855"/>
    <w:rsid w:val="006A6657"/>
    <w:rsid w:val="006D2AAB"/>
    <w:rsid w:val="006D3A5B"/>
    <w:rsid w:val="006F0956"/>
    <w:rsid w:val="00703878"/>
    <w:rsid w:val="007041E2"/>
    <w:rsid w:val="007060D7"/>
    <w:rsid w:val="00735138"/>
    <w:rsid w:val="00735650"/>
    <w:rsid w:val="00756B1E"/>
    <w:rsid w:val="00792AB7"/>
    <w:rsid w:val="007C7D4A"/>
    <w:rsid w:val="007D0EF8"/>
    <w:rsid w:val="007D75A1"/>
    <w:rsid w:val="007E3E81"/>
    <w:rsid w:val="007E6D0F"/>
    <w:rsid w:val="007F0473"/>
    <w:rsid w:val="0080090D"/>
    <w:rsid w:val="00802A1C"/>
    <w:rsid w:val="00810098"/>
    <w:rsid w:val="0083203F"/>
    <w:rsid w:val="008355D8"/>
    <w:rsid w:val="00841ECA"/>
    <w:rsid w:val="0086579C"/>
    <w:rsid w:val="008753C2"/>
    <w:rsid w:val="00877A33"/>
    <w:rsid w:val="00894C3F"/>
    <w:rsid w:val="008B18BD"/>
    <w:rsid w:val="008D37FB"/>
    <w:rsid w:val="0090023A"/>
    <w:rsid w:val="0090286E"/>
    <w:rsid w:val="00911485"/>
    <w:rsid w:val="00916E19"/>
    <w:rsid w:val="009724E2"/>
    <w:rsid w:val="009800C7"/>
    <w:rsid w:val="00981429"/>
    <w:rsid w:val="00997C63"/>
    <w:rsid w:val="009C69A3"/>
    <w:rsid w:val="009E545D"/>
    <w:rsid w:val="009E55CC"/>
    <w:rsid w:val="009F370A"/>
    <w:rsid w:val="00A02FEE"/>
    <w:rsid w:val="00A16FF4"/>
    <w:rsid w:val="00A505C9"/>
    <w:rsid w:val="00A529A2"/>
    <w:rsid w:val="00A625B6"/>
    <w:rsid w:val="00A65B61"/>
    <w:rsid w:val="00A7099D"/>
    <w:rsid w:val="00AB2788"/>
    <w:rsid w:val="00AB331E"/>
    <w:rsid w:val="00AC5C5A"/>
    <w:rsid w:val="00AD23EB"/>
    <w:rsid w:val="00AE081E"/>
    <w:rsid w:val="00AE42D7"/>
    <w:rsid w:val="00AE6D5A"/>
    <w:rsid w:val="00AF0233"/>
    <w:rsid w:val="00B12C3D"/>
    <w:rsid w:val="00B27EA9"/>
    <w:rsid w:val="00B372B0"/>
    <w:rsid w:val="00B50FC1"/>
    <w:rsid w:val="00B64AD7"/>
    <w:rsid w:val="00B77729"/>
    <w:rsid w:val="00BB6F69"/>
    <w:rsid w:val="00BC6768"/>
    <w:rsid w:val="00BD3649"/>
    <w:rsid w:val="00BD4A08"/>
    <w:rsid w:val="00BD5FCC"/>
    <w:rsid w:val="00BF2393"/>
    <w:rsid w:val="00BF5648"/>
    <w:rsid w:val="00BF59E4"/>
    <w:rsid w:val="00C12D7A"/>
    <w:rsid w:val="00C20C96"/>
    <w:rsid w:val="00C20D4C"/>
    <w:rsid w:val="00C3478B"/>
    <w:rsid w:val="00C5290A"/>
    <w:rsid w:val="00C5406D"/>
    <w:rsid w:val="00CA090D"/>
    <w:rsid w:val="00CC19C8"/>
    <w:rsid w:val="00CC2642"/>
    <w:rsid w:val="00CE1B43"/>
    <w:rsid w:val="00CE3B63"/>
    <w:rsid w:val="00D03C11"/>
    <w:rsid w:val="00D0510E"/>
    <w:rsid w:val="00D1481B"/>
    <w:rsid w:val="00D200DF"/>
    <w:rsid w:val="00D2017B"/>
    <w:rsid w:val="00D41F6B"/>
    <w:rsid w:val="00D63AE0"/>
    <w:rsid w:val="00D6612B"/>
    <w:rsid w:val="00D76C6F"/>
    <w:rsid w:val="00D8074C"/>
    <w:rsid w:val="00D9512E"/>
    <w:rsid w:val="00DB60BC"/>
    <w:rsid w:val="00DE08CD"/>
    <w:rsid w:val="00DF3249"/>
    <w:rsid w:val="00E012AA"/>
    <w:rsid w:val="00E50102"/>
    <w:rsid w:val="00E513AF"/>
    <w:rsid w:val="00E72203"/>
    <w:rsid w:val="00E91801"/>
    <w:rsid w:val="00E94401"/>
    <w:rsid w:val="00EB2820"/>
    <w:rsid w:val="00EB3005"/>
    <w:rsid w:val="00EB482F"/>
    <w:rsid w:val="00ED0C4F"/>
    <w:rsid w:val="00ED77F2"/>
    <w:rsid w:val="00EF3109"/>
    <w:rsid w:val="00F1323F"/>
    <w:rsid w:val="00F13F33"/>
    <w:rsid w:val="00F35EA5"/>
    <w:rsid w:val="00F369B6"/>
    <w:rsid w:val="00F53F6D"/>
    <w:rsid w:val="00F63E41"/>
    <w:rsid w:val="00F663F7"/>
    <w:rsid w:val="00F7276F"/>
    <w:rsid w:val="00F767D6"/>
    <w:rsid w:val="00F83CF1"/>
    <w:rsid w:val="00F91761"/>
    <w:rsid w:val="00FB5824"/>
    <w:rsid w:val="00FB5D78"/>
    <w:rsid w:val="00FD080D"/>
    <w:rsid w:val="00FE0AA3"/>
    <w:rsid w:val="00FE2DA0"/>
    <w:rsid w:val="028657A7"/>
    <w:rsid w:val="05F10D2B"/>
    <w:rsid w:val="0A082812"/>
    <w:rsid w:val="0AD43CE3"/>
    <w:rsid w:val="0CBB7358"/>
    <w:rsid w:val="103C7A1F"/>
    <w:rsid w:val="192557E9"/>
    <w:rsid w:val="1A1D78CF"/>
    <w:rsid w:val="1D444728"/>
    <w:rsid w:val="1E0F2794"/>
    <w:rsid w:val="1F666502"/>
    <w:rsid w:val="1F931048"/>
    <w:rsid w:val="20977A9E"/>
    <w:rsid w:val="21ED5A20"/>
    <w:rsid w:val="26DD66D7"/>
    <w:rsid w:val="2D903FCE"/>
    <w:rsid w:val="306549ED"/>
    <w:rsid w:val="367C40F9"/>
    <w:rsid w:val="49C56195"/>
    <w:rsid w:val="4B9D0613"/>
    <w:rsid w:val="4DCA3940"/>
    <w:rsid w:val="57196A90"/>
    <w:rsid w:val="58E526FA"/>
    <w:rsid w:val="58ED35BA"/>
    <w:rsid w:val="590D31B9"/>
    <w:rsid w:val="5D214BE1"/>
    <w:rsid w:val="5FA7291A"/>
    <w:rsid w:val="629D79E2"/>
    <w:rsid w:val="63813A64"/>
    <w:rsid w:val="63895B5A"/>
    <w:rsid w:val="663D182A"/>
    <w:rsid w:val="671D17C6"/>
    <w:rsid w:val="68727F54"/>
    <w:rsid w:val="6B6E3C91"/>
    <w:rsid w:val="6CCB4839"/>
    <w:rsid w:val="6D160FDE"/>
    <w:rsid w:val="6EDA0B56"/>
    <w:rsid w:val="73B721A6"/>
    <w:rsid w:val="7EB50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szCs w:val="22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BA796-545E-4346-97A7-CDD6C686D8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2747</Words>
  <Characters>3619</Characters>
  <Lines>28</Lines>
  <Paragraphs>8</Paragraphs>
  <TotalTime>1</TotalTime>
  <ScaleCrop>false</ScaleCrop>
  <LinksUpToDate>false</LinksUpToDate>
  <CharactersWithSpaces>369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8T18:12:00Z</dcterms:created>
  <dc:creator>HP</dc:creator>
  <cp:lastModifiedBy>XLYX</cp:lastModifiedBy>
  <dcterms:modified xsi:type="dcterms:W3CDTF">2023-05-23T07:08:06Z</dcterms:modified>
  <cp:revision>6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83E822CAEA17465CB1479FF0DC9BDD36_13</vt:lpwstr>
  </property>
</Properties>
</file>